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974B9" w14:textId="291AE8E2" w:rsidR="0032622F" w:rsidRDefault="0032622F">
      <w:pPr>
        <w:rPr>
          <w:b/>
          <w:bCs/>
          <w:sz w:val="28"/>
          <w:szCs w:val="28"/>
        </w:rPr>
      </w:pPr>
      <w:r w:rsidRPr="0032622F">
        <w:rPr>
          <w:b/>
          <w:bCs/>
          <w:sz w:val="28"/>
          <w:szCs w:val="28"/>
        </w:rPr>
        <w:t>5. Flowchart/ Prototypes</w:t>
      </w:r>
    </w:p>
    <w:p w14:paraId="0864DC47" w14:textId="358F03C7" w:rsidR="0032622F" w:rsidRDefault="0032622F">
      <w:pPr>
        <w:rPr>
          <w:b/>
          <w:bCs/>
          <w:sz w:val="28"/>
          <w:szCs w:val="28"/>
        </w:rPr>
      </w:pPr>
      <w:r>
        <w:t>5.1 Flowchart</w:t>
      </w:r>
    </w:p>
    <w:p w14:paraId="1E9A9279" w14:textId="07A088C4" w:rsidR="0032622F" w:rsidRDefault="0032622F" w:rsidP="0032622F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FF250C4" wp14:editId="76FB7DED">
            <wp:extent cx="4964380" cy="7419975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495" cy="7426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B712A" w14:textId="0C918780" w:rsidR="0032622F" w:rsidRPr="0032622F" w:rsidRDefault="0032622F" w:rsidP="0032622F">
      <w:pPr>
        <w:rPr>
          <w:b/>
          <w:bCs/>
          <w:sz w:val="28"/>
          <w:szCs w:val="28"/>
        </w:rPr>
      </w:pPr>
      <w:r>
        <w:lastRenderedPageBreak/>
        <w:t>5.2 Prototypes</w:t>
      </w:r>
    </w:p>
    <w:p w14:paraId="3C27E240" w14:textId="4CB9EF0C" w:rsidR="0032622F" w:rsidRDefault="0032622F" w:rsidP="0032622F">
      <w:pPr>
        <w:keepNext/>
        <w:spacing w:after="0"/>
      </w:pPr>
      <w:r>
        <w:rPr>
          <w:noProof/>
        </w:rPr>
        <w:drawing>
          <wp:inline distT="0" distB="0" distL="0" distR="0" wp14:anchorId="7015E86D" wp14:editId="1094D28B">
            <wp:extent cx="5943600" cy="941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4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7E699" w14:textId="000AEB29" w:rsidR="0032622F" w:rsidRPr="00065526" w:rsidRDefault="0032622F" w:rsidP="00065526">
      <w:pPr>
        <w:jc w:val="center"/>
        <w:rPr>
          <w:sz w:val="18"/>
          <w:szCs w:val="18"/>
        </w:rPr>
      </w:pPr>
      <w:r w:rsidRPr="00065526">
        <w:rPr>
          <w:sz w:val="18"/>
          <w:szCs w:val="18"/>
        </w:rPr>
        <w:t>Fig 5.2</w:t>
      </w:r>
      <w:r w:rsidR="00065526">
        <w:rPr>
          <w:sz w:val="18"/>
          <w:szCs w:val="18"/>
        </w:rPr>
        <w:t>.</w:t>
      </w:r>
      <w:r w:rsidRPr="00065526">
        <w:rPr>
          <w:sz w:val="18"/>
          <w:szCs w:val="18"/>
        </w:rPr>
        <w:fldChar w:fldCharType="begin"/>
      </w:r>
      <w:r w:rsidRPr="00065526">
        <w:rPr>
          <w:sz w:val="18"/>
          <w:szCs w:val="18"/>
        </w:rPr>
        <w:instrText xml:space="preserve"> SEQ Fig_5.2 \* ARABIC </w:instrText>
      </w:r>
      <w:r w:rsidRPr="00065526">
        <w:rPr>
          <w:sz w:val="18"/>
          <w:szCs w:val="18"/>
        </w:rPr>
        <w:fldChar w:fldCharType="separate"/>
      </w:r>
      <w:r w:rsidR="002A7C16">
        <w:rPr>
          <w:noProof/>
          <w:sz w:val="18"/>
          <w:szCs w:val="18"/>
        </w:rPr>
        <w:t>1</w:t>
      </w:r>
      <w:r w:rsidRPr="00065526">
        <w:rPr>
          <w:sz w:val="18"/>
          <w:szCs w:val="18"/>
        </w:rPr>
        <w:fldChar w:fldCharType="end"/>
      </w:r>
      <w:r w:rsidRPr="00065526">
        <w:rPr>
          <w:sz w:val="18"/>
          <w:szCs w:val="18"/>
        </w:rPr>
        <w:t xml:space="preserve"> Assignment Operator</w:t>
      </w:r>
    </w:p>
    <w:p w14:paraId="4B15A35D" w14:textId="0EDBD23B" w:rsidR="0032622F" w:rsidRDefault="000F799F" w:rsidP="0032622F">
      <w:pPr>
        <w:keepNext/>
        <w:spacing w:before="240" w:after="0"/>
      </w:pPr>
      <w:r>
        <w:rPr>
          <w:noProof/>
        </w:rPr>
        <w:drawing>
          <wp:inline distT="0" distB="0" distL="0" distR="0" wp14:anchorId="073E53C4" wp14:editId="555B99B4">
            <wp:extent cx="5943600" cy="787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C1EB1" w14:textId="18394859" w:rsidR="0032622F" w:rsidRPr="00065526" w:rsidRDefault="0032622F" w:rsidP="00065526">
      <w:pPr>
        <w:jc w:val="center"/>
        <w:rPr>
          <w:sz w:val="18"/>
          <w:szCs w:val="18"/>
        </w:rPr>
      </w:pPr>
      <w:r w:rsidRPr="00065526">
        <w:rPr>
          <w:sz w:val="18"/>
          <w:szCs w:val="18"/>
        </w:rPr>
        <w:t>Fig 5.2</w:t>
      </w:r>
      <w:r w:rsidR="00065526">
        <w:rPr>
          <w:sz w:val="18"/>
          <w:szCs w:val="18"/>
        </w:rPr>
        <w:t>.</w:t>
      </w:r>
      <w:r w:rsidRPr="00065526">
        <w:rPr>
          <w:sz w:val="18"/>
          <w:szCs w:val="18"/>
        </w:rPr>
        <w:fldChar w:fldCharType="begin"/>
      </w:r>
      <w:r w:rsidRPr="00065526">
        <w:rPr>
          <w:sz w:val="18"/>
          <w:szCs w:val="18"/>
        </w:rPr>
        <w:instrText xml:space="preserve"> SEQ Fig_5.2 \* ARABIC </w:instrText>
      </w:r>
      <w:r w:rsidRPr="00065526">
        <w:rPr>
          <w:sz w:val="18"/>
          <w:szCs w:val="18"/>
        </w:rPr>
        <w:fldChar w:fldCharType="separate"/>
      </w:r>
      <w:r w:rsidR="002A7C16">
        <w:rPr>
          <w:noProof/>
          <w:sz w:val="18"/>
          <w:szCs w:val="18"/>
        </w:rPr>
        <w:t>2</w:t>
      </w:r>
      <w:r w:rsidRPr="00065526">
        <w:rPr>
          <w:sz w:val="18"/>
          <w:szCs w:val="18"/>
        </w:rPr>
        <w:fldChar w:fldCharType="end"/>
      </w:r>
      <w:r w:rsidRPr="00065526">
        <w:rPr>
          <w:sz w:val="18"/>
          <w:szCs w:val="18"/>
        </w:rPr>
        <w:t xml:space="preserve"> Data Dictionary</w:t>
      </w:r>
    </w:p>
    <w:p w14:paraId="527F3A42" w14:textId="191C4CD4" w:rsidR="0032622F" w:rsidRDefault="000F799F" w:rsidP="0032622F">
      <w:pPr>
        <w:keepNext/>
        <w:spacing w:before="240" w:after="0"/>
      </w:pPr>
      <w:r>
        <w:rPr>
          <w:noProof/>
        </w:rPr>
        <w:drawing>
          <wp:inline distT="0" distB="0" distL="0" distR="0" wp14:anchorId="59AA8A5D" wp14:editId="19AA3935">
            <wp:extent cx="5943600" cy="9410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4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C2114" w14:textId="7DC0A332" w:rsidR="00065526" w:rsidRPr="00065526" w:rsidRDefault="00065526" w:rsidP="00065526">
      <w:pPr>
        <w:jc w:val="center"/>
        <w:rPr>
          <w:sz w:val="18"/>
          <w:szCs w:val="18"/>
        </w:rPr>
      </w:pPr>
      <w:r w:rsidRPr="00065526">
        <w:rPr>
          <w:sz w:val="18"/>
          <w:szCs w:val="18"/>
        </w:rPr>
        <w:t>Fig 5.2</w:t>
      </w:r>
      <w:r>
        <w:rPr>
          <w:sz w:val="18"/>
          <w:szCs w:val="18"/>
        </w:rPr>
        <w:t>.3 Array</w:t>
      </w:r>
    </w:p>
    <w:p w14:paraId="595A0108" w14:textId="4AEA49C1" w:rsidR="00065526" w:rsidRDefault="00065526" w:rsidP="002A7C16">
      <w:pPr>
        <w:pStyle w:val="Caption"/>
        <w:keepNext/>
        <w:spacing w:before="240" w:after="0"/>
        <w:jc w:val="center"/>
      </w:pPr>
      <w:r>
        <w:rPr>
          <w:noProof/>
        </w:rPr>
        <w:drawing>
          <wp:inline distT="0" distB="0" distL="0" distR="0" wp14:anchorId="5DC1FB0C" wp14:editId="428464B4">
            <wp:extent cx="5934075" cy="2171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AE2C0" w14:textId="0CA45B7E" w:rsidR="002A7C16" w:rsidRDefault="002A7C16" w:rsidP="002A7C16">
      <w:pPr>
        <w:spacing w:after="0"/>
        <w:jc w:val="center"/>
        <w:rPr>
          <w:sz w:val="18"/>
          <w:szCs w:val="18"/>
        </w:rPr>
      </w:pPr>
      <w:r w:rsidRPr="00065526">
        <w:rPr>
          <w:sz w:val="18"/>
          <w:szCs w:val="18"/>
        </w:rPr>
        <w:t>Fig 5.2</w:t>
      </w:r>
      <w:r>
        <w:rPr>
          <w:sz w:val="18"/>
          <w:szCs w:val="18"/>
        </w:rPr>
        <w:t>.4 If Else Condition</w:t>
      </w:r>
    </w:p>
    <w:p w14:paraId="0135F2EF" w14:textId="77777777" w:rsidR="00065526" w:rsidRDefault="00065526" w:rsidP="00065526">
      <w:pPr>
        <w:keepNext/>
        <w:spacing w:before="240" w:after="0"/>
      </w:pPr>
      <w:r>
        <w:rPr>
          <w:noProof/>
        </w:rPr>
        <w:drawing>
          <wp:inline distT="0" distB="0" distL="0" distR="0" wp14:anchorId="5DB0C076" wp14:editId="75833B43">
            <wp:extent cx="5934075" cy="9429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B7A9D" w14:textId="648524A0" w:rsidR="00065526" w:rsidRDefault="00065526" w:rsidP="00065526">
      <w:pPr>
        <w:spacing w:after="0"/>
        <w:jc w:val="center"/>
        <w:rPr>
          <w:sz w:val="18"/>
          <w:szCs w:val="18"/>
        </w:rPr>
      </w:pPr>
      <w:r w:rsidRPr="00065526">
        <w:rPr>
          <w:sz w:val="18"/>
          <w:szCs w:val="18"/>
        </w:rPr>
        <w:t xml:space="preserve">Fig 5.2 </w:t>
      </w:r>
      <w:r w:rsidRPr="00065526">
        <w:rPr>
          <w:sz w:val="18"/>
          <w:szCs w:val="18"/>
        </w:rPr>
        <w:fldChar w:fldCharType="begin"/>
      </w:r>
      <w:r w:rsidRPr="00065526">
        <w:rPr>
          <w:sz w:val="18"/>
          <w:szCs w:val="18"/>
        </w:rPr>
        <w:instrText xml:space="preserve"> SEQ Fig_5.2 \* ARABIC </w:instrText>
      </w:r>
      <w:r w:rsidRPr="00065526">
        <w:rPr>
          <w:sz w:val="18"/>
          <w:szCs w:val="18"/>
        </w:rPr>
        <w:fldChar w:fldCharType="separate"/>
      </w:r>
      <w:r w:rsidR="002A7C16">
        <w:rPr>
          <w:noProof/>
          <w:sz w:val="18"/>
          <w:szCs w:val="18"/>
        </w:rPr>
        <w:t>3</w:t>
      </w:r>
      <w:r w:rsidRPr="00065526">
        <w:rPr>
          <w:sz w:val="18"/>
          <w:szCs w:val="18"/>
        </w:rPr>
        <w:fldChar w:fldCharType="end"/>
      </w:r>
      <w:r w:rsidRPr="00065526">
        <w:rPr>
          <w:sz w:val="18"/>
          <w:szCs w:val="18"/>
        </w:rPr>
        <w:t xml:space="preserve"> Print Function</w:t>
      </w:r>
    </w:p>
    <w:p w14:paraId="52C57B9A" w14:textId="7D239C7B" w:rsidR="00065526" w:rsidRDefault="00065526" w:rsidP="00065526">
      <w:pPr>
        <w:spacing w:before="240" w:after="0"/>
        <w:jc w:val="center"/>
        <w:rPr>
          <w:sz w:val="18"/>
          <w:szCs w:val="18"/>
        </w:rPr>
      </w:pPr>
    </w:p>
    <w:p w14:paraId="5A371D35" w14:textId="5FD3AA01" w:rsidR="00065526" w:rsidRDefault="00065526" w:rsidP="00065526">
      <w:pPr>
        <w:spacing w:before="240" w:after="0"/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5D154BDD" wp14:editId="6E7A2B15">
            <wp:extent cx="5925820" cy="140144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820" cy="140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12420" w14:textId="32A87F34" w:rsidR="00065526" w:rsidRDefault="00065526" w:rsidP="00065526">
      <w:pPr>
        <w:spacing w:after="0"/>
        <w:jc w:val="center"/>
        <w:rPr>
          <w:sz w:val="18"/>
          <w:szCs w:val="18"/>
        </w:rPr>
      </w:pPr>
      <w:r w:rsidRPr="00065526">
        <w:rPr>
          <w:sz w:val="18"/>
          <w:szCs w:val="18"/>
        </w:rPr>
        <w:t>Fig 5.2</w:t>
      </w:r>
      <w:r>
        <w:rPr>
          <w:sz w:val="18"/>
          <w:szCs w:val="18"/>
        </w:rPr>
        <w:t>.6 User Assigned Function</w:t>
      </w:r>
    </w:p>
    <w:p w14:paraId="0524BA79" w14:textId="6D12597E" w:rsidR="002A7C16" w:rsidRDefault="002A7C16" w:rsidP="00065526">
      <w:pPr>
        <w:spacing w:after="0"/>
        <w:jc w:val="center"/>
        <w:rPr>
          <w:sz w:val="18"/>
          <w:szCs w:val="18"/>
        </w:rPr>
      </w:pPr>
    </w:p>
    <w:p w14:paraId="7400370C" w14:textId="5304B440" w:rsidR="002A7C16" w:rsidRDefault="002A7C16" w:rsidP="00065526">
      <w:pPr>
        <w:spacing w:after="0"/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BC70810" wp14:editId="1B7637F7">
            <wp:extent cx="5927725" cy="17024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170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06C4B" w14:textId="371C73FB" w:rsidR="002A7C16" w:rsidRDefault="002A7C16" w:rsidP="002A7C16">
      <w:pPr>
        <w:spacing w:after="0"/>
        <w:jc w:val="center"/>
        <w:rPr>
          <w:sz w:val="18"/>
          <w:szCs w:val="18"/>
        </w:rPr>
      </w:pPr>
      <w:r w:rsidRPr="00065526">
        <w:rPr>
          <w:sz w:val="18"/>
          <w:szCs w:val="18"/>
        </w:rPr>
        <w:t>Fig 5.2</w:t>
      </w:r>
      <w:r>
        <w:rPr>
          <w:sz w:val="18"/>
          <w:szCs w:val="18"/>
        </w:rPr>
        <w:t>.</w:t>
      </w:r>
      <w:r>
        <w:rPr>
          <w:sz w:val="18"/>
          <w:szCs w:val="18"/>
        </w:rPr>
        <w:t>7 Basic Example</w:t>
      </w:r>
    </w:p>
    <w:p w14:paraId="7683ED37" w14:textId="77777777" w:rsidR="002A7C16" w:rsidRDefault="002A7C16" w:rsidP="00065526">
      <w:pPr>
        <w:spacing w:after="0"/>
        <w:jc w:val="center"/>
        <w:rPr>
          <w:sz w:val="18"/>
          <w:szCs w:val="18"/>
        </w:rPr>
      </w:pPr>
    </w:p>
    <w:sectPr w:rsidR="002A7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352B5" w14:textId="77777777" w:rsidR="003309E2" w:rsidRDefault="003309E2" w:rsidP="0032622F">
      <w:pPr>
        <w:spacing w:after="0" w:line="240" w:lineRule="auto"/>
      </w:pPr>
      <w:r>
        <w:separator/>
      </w:r>
    </w:p>
  </w:endnote>
  <w:endnote w:type="continuationSeparator" w:id="0">
    <w:p w14:paraId="2417B756" w14:textId="77777777" w:rsidR="003309E2" w:rsidRDefault="003309E2" w:rsidP="003262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D9F5A" w14:textId="77777777" w:rsidR="003309E2" w:rsidRDefault="003309E2" w:rsidP="0032622F">
      <w:pPr>
        <w:spacing w:after="0" w:line="240" w:lineRule="auto"/>
      </w:pPr>
      <w:r>
        <w:separator/>
      </w:r>
    </w:p>
  </w:footnote>
  <w:footnote w:type="continuationSeparator" w:id="0">
    <w:p w14:paraId="7E88FA64" w14:textId="77777777" w:rsidR="003309E2" w:rsidRDefault="003309E2" w:rsidP="003262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7Y0MTQyNTe2MLdU0lEKTi0uzszPAykwqgUA+HkeeSwAAAA="/>
  </w:docVars>
  <w:rsids>
    <w:rsidRoot w:val="009912CE"/>
    <w:rsid w:val="00065526"/>
    <w:rsid w:val="000F799F"/>
    <w:rsid w:val="002A7C16"/>
    <w:rsid w:val="0032622F"/>
    <w:rsid w:val="003309E2"/>
    <w:rsid w:val="00431873"/>
    <w:rsid w:val="00800727"/>
    <w:rsid w:val="008F66EC"/>
    <w:rsid w:val="00944308"/>
    <w:rsid w:val="009912CE"/>
    <w:rsid w:val="00C4354E"/>
    <w:rsid w:val="00E92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1EF133"/>
  <w15:chartTrackingRefBased/>
  <w15:docId w15:val="{6308EB57-877D-4BE5-9310-72820BD5C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62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22F"/>
  </w:style>
  <w:style w:type="paragraph" w:styleId="Footer">
    <w:name w:val="footer"/>
    <w:basedOn w:val="Normal"/>
    <w:link w:val="FooterChar"/>
    <w:uiPriority w:val="99"/>
    <w:unhideWhenUsed/>
    <w:rsid w:val="003262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22F"/>
  </w:style>
  <w:style w:type="paragraph" w:styleId="Caption">
    <w:name w:val="caption"/>
    <w:basedOn w:val="Normal"/>
    <w:next w:val="Normal"/>
    <w:uiPriority w:val="35"/>
    <w:unhideWhenUsed/>
    <w:qFormat/>
    <w:rsid w:val="0032622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 makani</dc:creator>
  <cp:keywords/>
  <dc:description/>
  <cp:lastModifiedBy>karan makani</cp:lastModifiedBy>
  <cp:revision>3</cp:revision>
  <cp:lastPrinted>2021-09-23T17:12:00Z</cp:lastPrinted>
  <dcterms:created xsi:type="dcterms:W3CDTF">2021-09-23T12:32:00Z</dcterms:created>
  <dcterms:modified xsi:type="dcterms:W3CDTF">2021-09-23T17:12:00Z</dcterms:modified>
</cp:coreProperties>
</file>